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1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National Cooperative Bank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Capital Markets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National Cooperative Bank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National Cooperative Bank</w:t>
      </w:r>
      <w:r w:rsidR="00E12130">
        <w:t>.</w:t>
      </w:r>
    </w:p>
    <w:p w14:paraId="0A084105" w14:textId="10D8A5D6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National Cooperative Bank and </w:t>
      </w:r>
      <w:r w:rsidR="00275828">
        <w:t xml:space="preserve">the Capital Markets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58</Words>
  <Characters>2043</Characters>
  <Application>Microsoft Office Word</Application>
  <DocSecurity>0</DocSecurity>
  <Lines>17</Lines>
  <Paragraphs>4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08T16:10:00Z</dcterms:modified>
</cp:coreProperties>
</file>